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261" w:rsidRPr="005139AC" w:rsidRDefault="00740261" w:rsidP="007958C5">
      <w:pPr>
        <w:pStyle w:val="ab"/>
        <w:spacing w:line="400" w:lineRule="exact"/>
        <w:rPr>
          <w:rFonts w:ascii="Times New Roman" w:hAnsi="Times New Roman"/>
        </w:rPr>
      </w:pPr>
      <w:r w:rsidRPr="005139AC">
        <w:rPr>
          <w:rFonts w:ascii="Times New Roman" w:hAnsi="Times New Roman"/>
        </w:rPr>
        <w:t>SEOUL NATIONAL UNIVERSITY</w:t>
      </w:r>
    </w:p>
    <w:p w:rsidR="007958C5" w:rsidRPr="005139AC" w:rsidRDefault="007958C5" w:rsidP="007958C5">
      <w:pPr>
        <w:pStyle w:val="ab"/>
        <w:spacing w:line="400" w:lineRule="exact"/>
        <w:rPr>
          <w:rFonts w:ascii="Times New Roman" w:hAnsi="Times New Roman"/>
        </w:rPr>
      </w:pPr>
    </w:p>
    <w:p w:rsidR="00740261" w:rsidRPr="005139AC" w:rsidRDefault="00740261" w:rsidP="00D367C7">
      <w:pPr>
        <w:pStyle w:val="2"/>
        <w:spacing w:line="400" w:lineRule="exact"/>
        <w:rPr>
          <w:rFonts w:ascii="Times New Roman" w:hAnsi="Times New Roman"/>
          <w:sz w:val="48"/>
        </w:rPr>
      </w:pPr>
      <w:r w:rsidRPr="005139AC">
        <w:rPr>
          <w:rFonts w:ascii="Times New Roman" w:hAnsi="Times New Roman"/>
          <w:sz w:val="24"/>
        </w:rPr>
        <w:t>RECOMMENDATION FOR ADMISSION</w:t>
      </w:r>
      <w:r w:rsidR="005673A0" w:rsidRPr="005139AC">
        <w:rPr>
          <w:rFonts w:ascii="Times New Roman" w:hAnsi="Times New Roman"/>
          <w:sz w:val="24"/>
        </w:rPr>
        <w:t xml:space="preserve"> TO EXCHANGE PROGRAM</w:t>
      </w:r>
    </w:p>
    <w:p w:rsidR="00740261" w:rsidRPr="005139AC" w:rsidRDefault="00740261" w:rsidP="00D367C7">
      <w:pPr>
        <w:pStyle w:val="a8"/>
        <w:snapToGrid/>
        <w:rPr>
          <w:rFonts w:ascii="Times New Roman" w:hAnsi="Times New Roman"/>
        </w:rPr>
      </w:pPr>
    </w:p>
    <w:p w:rsidR="005673A0" w:rsidRPr="005139AC" w:rsidRDefault="00740261" w:rsidP="00D367C7">
      <w:pPr>
        <w:spacing w:line="340" w:lineRule="exact"/>
        <w:rPr>
          <w:rFonts w:ascii="Times New Roman" w:hAnsi="Times New Roman"/>
          <w:sz w:val="24"/>
        </w:rPr>
      </w:pPr>
      <w:r w:rsidRPr="005139AC">
        <w:rPr>
          <w:rFonts w:ascii="Times New Roman" w:hAnsi="Times New Roman"/>
          <w:sz w:val="24"/>
        </w:rPr>
        <w:t>Note to Applicant: Please fill out the items No. 1 ~ No. 4 below. Deliver or mail this to the person who will write this recommendation. Ask your recommender to seal this in an official envelope and sign across the back after it h</w:t>
      </w:r>
      <w:bookmarkStart w:id="0" w:name="_GoBack"/>
      <w:bookmarkEnd w:id="0"/>
      <w:r w:rsidRPr="005139AC">
        <w:rPr>
          <w:rFonts w:ascii="Times New Roman" w:hAnsi="Times New Roman"/>
          <w:sz w:val="24"/>
        </w:rPr>
        <w:t xml:space="preserve">as </w:t>
      </w:r>
      <w:r w:rsidRPr="005139AC">
        <w:rPr>
          <w:rFonts w:ascii="Times New Roman" w:hAnsi="Times New Roman"/>
          <w:noProof/>
          <w:sz w:val="24"/>
        </w:rPr>
        <w:t>been written</w:t>
      </w:r>
      <w:r w:rsidRPr="005139AC">
        <w:rPr>
          <w:rFonts w:ascii="Times New Roman" w:hAnsi="Times New Roman"/>
          <w:sz w:val="24"/>
        </w:rPr>
        <w:t xml:space="preserve">. </w:t>
      </w:r>
      <w:r w:rsidR="005673A0" w:rsidRPr="005139AC">
        <w:rPr>
          <w:rFonts w:ascii="Times New Roman" w:hAnsi="Times New Roman"/>
          <w:sz w:val="24"/>
          <w:u w:val="single"/>
        </w:rPr>
        <w:t>The sealed letter should be submitted to the exchange program coordinator of your university.</w:t>
      </w:r>
    </w:p>
    <w:p w:rsidR="00740261" w:rsidRPr="005139AC" w:rsidRDefault="00740261" w:rsidP="00D367C7">
      <w:pPr>
        <w:pStyle w:val="4"/>
        <w:spacing w:line="280" w:lineRule="exact"/>
        <w:rPr>
          <w:rFonts w:ascii="Times New Roman" w:hAnsi="Times New Roman" w:cs="Times New Roman"/>
          <w:b w:val="0"/>
          <w:sz w:val="24"/>
        </w:rPr>
      </w:pPr>
      <w:r w:rsidRPr="005139AC">
        <w:rPr>
          <w:rFonts w:ascii="Times New Roman" w:hAnsi="Times New Roman" w:cs="Times New Roman"/>
          <w:b w:val="0"/>
          <w:sz w:val="24"/>
        </w:rPr>
        <w:t>Confidential</w:t>
      </w:r>
    </w:p>
    <w:p w:rsidR="00740261" w:rsidRPr="005139AC" w:rsidRDefault="00740261" w:rsidP="00D367C7">
      <w:pPr>
        <w:rPr>
          <w:rFonts w:ascii="Times New Roman" w:hAnsi="Times New Roman"/>
          <w:sz w:val="26"/>
          <w:u w:val="thick"/>
        </w:rPr>
      </w:pPr>
      <w:r w:rsidRPr="005139AC">
        <w:rPr>
          <w:rFonts w:ascii="Times New Roman" w:hAnsi="Times New Roman"/>
          <w:sz w:val="26"/>
          <w:u w:val="thick"/>
        </w:rPr>
        <w:t xml:space="preserve">                                                                               </w:t>
      </w:r>
    </w:p>
    <w:p w:rsidR="00740261" w:rsidRPr="005139AC" w:rsidRDefault="00740261" w:rsidP="00D367C7">
      <w:pPr>
        <w:numPr>
          <w:ilvl w:val="0"/>
          <w:numId w:val="9"/>
        </w:numPr>
        <w:spacing w:line="480" w:lineRule="exact"/>
        <w:ind w:left="238" w:hanging="238"/>
        <w:rPr>
          <w:rFonts w:ascii="Times New Roman" w:hAnsi="Times New Roman"/>
          <w:sz w:val="24"/>
        </w:rPr>
      </w:pPr>
      <w:r w:rsidRPr="005139AC">
        <w:rPr>
          <w:rFonts w:ascii="Times New Roman" w:hAnsi="Times New Roman"/>
          <w:sz w:val="24"/>
        </w:rPr>
        <w:t xml:space="preserve">Name of Applicant: </w:t>
      </w:r>
      <w:r w:rsidRPr="005139AC">
        <w:rPr>
          <w:rFonts w:ascii="Times New Roman" w:hAnsi="Times New Roman"/>
          <w:sz w:val="24"/>
          <w:u w:val="single"/>
        </w:rPr>
        <w:t xml:space="preserve">                                                                 </w:t>
      </w:r>
    </w:p>
    <w:p w:rsidR="00740261" w:rsidRPr="005139AC" w:rsidRDefault="00C53071" w:rsidP="00D367C7">
      <w:pPr>
        <w:spacing w:line="440" w:lineRule="exact"/>
        <w:ind w:left="100"/>
        <w:rPr>
          <w:rFonts w:ascii="Times New Roman" w:hAnsi="Times New Roman"/>
          <w:sz w:val="21"/>
        </w:rPr>
      </w:pPr>
      <w:r w:rsidRPr="005139AC">
        <w:rPr>
          <w:rFonts w:ascii="Times New Roman" w:hAnsi="Times New Roman"/>
          <w:sz w:val="21"/>
        </w:rPr>
        <w:t xml:space="preserve">                   </w:t>
      </w:r>
      <w:r w:rsidR="00740261" w:rsidRPr="005139AC">
        <w:rPr>
          <w:rFonts w:ascii="Times New Roman" w:hAnsi="Times New Roman"/>
          <w:sz w:val="21"/>
        </w:rPr>
        <w:t xml:space="preserve">   Last Name              First Name              Middle Name (if any)</w:t>
      </w:r>
    </w:p>
    <w:p w:rsidR="00740261" w:rsidRPr="005139A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 w:hAnsi="Times New Roman"/>
          <w:sz w:val="24"/>
          <w:u w:val="single"/>
        </w:rPr>
      </w:pPr>
      <w:r w:rsidRPr="005139AC">
        <w:rPr>
          <w:rFonts w:ascii="Times New Roman" w:hAnsi="Times New Roman"/>
          <w:sz w:val="24"/>
        </w:rPr>
        <w:t xml:space="preserve">Country of Citizenship: </w:t>
      </w:r>
      <w:r w:rsidRPr="005139AC">
        <w:rPr>
          <w:rFonts w:ascii="Times New Roman" w:hAnsi="Times New Roman"/>
          <w:sz w:val="24"/>
          <w:u w:val="single"/>
        </w:rPr>
        <w:t xml:space="preserve">                                                              </w:t>
      </w:r>
    </w:p>
    <w:p w:rsidR="00740261" w:rsidRPr="005139A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 w:hAnsi="Times New Roman"/>
          <w:sz w:val="24"/>
        </w:rPr>
      </w:pPr>
      <w:r w:rsidRPr="005139AC">
        <w:rPr>
          <w:rFonts w:ascii="Times New Roman" w:hAnsi="Times New Roman"/>
          <w:sz w:val="24"/>
        </w:rPr>
        <w:t xml:space="preserve">Proposed Department: </w:t>
      </w:r>
      <w:r w:rsidRPr="005139AC">
        <w:rPr>
          <w:rFonts w:ascii="Times New Roman" w:hAnsi="Times New Roman"/>
          <w:sz w:val="24"/>
          <w:u w:val="single"/>
        </w:rPr>
        <w:t xml:space="preserve">                                                               </w:t>
      </w:r>
    </w:p>
    <w:p w:rsidR="00740261" w:rsidRPr="005139A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 w:hAnsi="Times New Roman"/>
          <w:sz w:val="24"/>
        </w:rPr>
      </w:pPr>
      <w:r w:rsidRPr="005139AC">
        <w:rPr>
          <w:rFonts w:ascii="Times New Roman" w:hAnsi="Times New Roman"/>
          <w:sz w:val="24"/>
        </w:rPr>
        <w:t xml:space="preserve">Name of Applicant’s attending University: </w:t>
      </w:r>
      <w:r w:rsidRPr="005139AC">
        <w:rPr>
          <w:rFonts w:ascii="Times New Roman" w:hAnsi="Times New Roman"/>
          <w:sz w:val="24"/>
          <w:u w:val="single"/>
        </w:rPr>
        <w:t xml:space="preserve">                                                                 </w:t>
      </w:r>
    </w:p>
    <w:p w:rsidR="00740261" w:rsidRPr="005139AC" w:rsidRDefault="00740261" w:rsidP="00D367C7">
      <w:pPr>
        <w:spacing w:line="360" w:lineRule="exact"/>
        <w:rPr>
          <w:rFonts w:ascii="Times New Roman" w:hAnsi="Times New Roman"/>
          <w:sz w:val="24"/>
          <w:u w:val="thick"/>
        </w:rPr>
      </w:pPr>
      <w:r w:rsidRPr="005139AC">
        <w:rPr>
          <w:rFonts w:ascii="Times New Roman" w:hAnsi="Times New Roman"/>
          <w:sz w:val="24"/>
          <w:u w:val="thick"/>
        </w:rPr>
        <w:t xml:space="preserve">                                                                                     </w:t>
      </w:r>
    </w:p>
    <w:p w:rsidR="00740261" w:rsidRPr="005139AC" w:rsidRDefault="00740261" w:rsidP="00CA1112">
      <w:pPr>
        <w:pStyle w:val="ac"/>
        <w:spacing w:beforeLines="50" w:before="120" w:line="340" w:lineRule="exact"/>
        <w:ind w:left="0"/>
      </w:pPr>
      <w:r w:rsidRPr="005139AC">
        <w:t>Note to Recommender: We would appreciate your frank and candid appraisal of the candidate as a potential student at Seoul National University.</w:t>
      </w:r>
    </w:p>
    <w:p w:rsidR="00740261" w:rsidRPr="005139AC" w:rsidRDefault="00740261" w:rsidP="00D367C7">
      <w:pPr>
        <w:pStyle w:val="ac"/>
        <w:spacing w:before="50" w:line="340" w:lineRule="exact"/>
        <w:ind w:left="0"/>
      </w:pP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 xml:space="preserve">5. How long have you known the applicant and in what capacity? </w:t>
      </w:r>
      <w:r w:rsidRPr="005139AC">
        <w:rPr>
          <w:u w:val="single"/>
        </w:rPr>
        <w:t xml:space="preserve">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C53071" w:rsidRPr="005139AC" w:rsidRDefault="00C53071" w:rsidP="00D367C7">
      <w:pPr>
        <w:pStyle w:val="ac"/>
        <w:spacing w:before="50" w:line="340" w:lineRule="exact"/>
        <w:ind w:left="0"/>
      </w:pP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 xml:space="preserve">6. What do you consider to be the applicant’s strengths? </w:t>
      </w:r>
      <w:r w:rsidRPr="005139AC">
        <w:rPr>
          <w:u w:val="single"/>
        </w:rPr>
        <w:t xml:space="preserve">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ind w:left="0"/>
        <w:rPr>
          <w:u w:val="single"/>
        </w:rPr>
      </w:pPr>
      <w:r w:rsidRPr="005139AC">
        <w:t xml:space="preserve"> 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ind w:left="0"/>
        <w:rPr>
          <w:u w:val="single"/>
        </w:rPr>
      </w:pPr>
      <w:r w:rsidRPr="005139AC">
        <w:t xml:space="preserve"> 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C53071" w:rsidRPr="005139AC" w:rsidRDefault="00C53071" w:rsidP="00D367C7">
      <w:pPr>
        <w:pStyle w:val="ac"/>
        <w:spacing w:before="50" w:line="340" w:lineRule="exact"/>
        <w:ind w:left="0"/>
      </w:pP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 xml:space="preserve">7. What do you </w:t>
      </w:r>
      <w:r w:rsidRPr="005139AC">
        <w:rPr>
          <w:noProof/>
        </w:rPr>
        <w:t>consider to be the</w:t>
      </w:r>
      <w:r w:rsidRPr="005139AC">
        <w:t xml:space="preserve"> applicant’s weaknesses? </w:t>
      </w:r>
      <w:r w:rsidRPr="005139AC">
        <w:rPr>
          <w:spacing w:val="6"/>
          <w:sz w:val="22"/>
          <w:u w:val="single"/>
        </w:rPr>
        <w:t xml:space="preserve">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1F17F3" w:rsidRPr="005139AC" w:rsidRDefault="001F17F3" w:rsidP="00C53071">
      <w:pPr>
        <w:pStyle w:val="ac"/>
        <w:spacing w:before="50" w:line="340" w:lineRule="exact"/>
        <w:ind w:left="0"/>
      </w:pPr>
    </w:p>
    <w:p w:rsidR="001F17F3" w:rsidRPr="005139AC" w:rsidRDefault="001F17F3" w:rsidP="00C53071">
      <w:pPr>
        <w:pStyle w:val="ac"/>
        <w:spacing w:before="50" w:line="340" w:lineRule="exact"/>
        <w:ind w:left="0"/>
      </w:pPr>
    </w:p>
    <w:p w:rsidR="00740261" w:rsidRPr="005139AC" w:rsidRDefault="00740261" w:rsidP="00C53071">
      <w:pPr>
        <w:pStyle w:val="ac"/>
        <w:spacing w:before="50" w:line="340" w:lineRule="exact"/>
        <w:ind w:left="0"/>
      </w:pPr>
      <w:r w:rsidRPr="005139AC">
        <w:lastRenderedPageBreak/>
        <w:t xml:space="preserve">8. How well do you think the </w:t>
      </w:r>
      <w:r w:rsidRPr="005139AC">
        <w:rPr>
          <w:noProof/>
        </w:rPr>
        <w:t>applicant</w:t>
      </w:r>
      <w:r w:rsidRPr="005139AC">
        <w:t xml:space="preserve"> has thought out plans for study at Seoul National University? </w:t>
      </w:r>
      <w:r w:rsidRPr="005139AC">
        <w:rPr>
          <w:spacing w:val="-8"/>
          <w:u w:val="single"/>
        </w:rPr>
        <w:t xml:space="preserve">   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t xml:space="preserve"> </w:t>
      </w:r>
      <w:r w:rsidRPr="005139AC">
        <w:rPr>
          <w:u w:val="single"/>
        </w:rPr>
        <w:t xml:space="preserve">                                                                                   </w:t>
      </w:r>
    </w:p>
    <w:p w:rsidR="00C53071" w:rsidRPr="005139AC" w:rsidRDefault="00C53071" w:rsidP="00D367C7">
      <w:pPr>
        <w:pStyle w:val="ac"/>
        <w:spacing w:before="50" w:line="340" w:lineRule="exact"/>
        <w:ind w:left="0"/>
      </w:pP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>9. Do you know of any medical or emotional condition which might affect the applicant’s performance at the University? If so, please explain.</w:t>
      </w:r>
      <w:r w:rsidRPr="005139AC">
        <w:rPr>
          <w:spacing w:val="2"/>
          <w:u w:val="single"/>
        </w:rPr>
        <w:t xml:space="preserve">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rPr>
          <w:u w:val="single"/>
        </w:rPr>
      </w:pPr>
      <w:r w:rsidRPr="005139AC">
        <w:rPr>
          <w:u w:val="single"/>
        </w:rPr>
        <w:t xml:space="preserve">                                                                                    </w:t>
      </w:r>
    </w:p>
    <w:p w:rsidR="00C53071" w:rsidRPr="005139AC" w:rsidRDefault="00C53071" w:rsidP="00D367C7">
      <w:pPr>
        <w:pStyle w:val="ac"/>
        <w:spacing w:before="50" w:line="340" w:lineRule="exact"/>
        <w:ind w:left="0"/>
      </w:pPr>
    </w:p>
    <w:p w:rsidR="00740261" w:rsidRPr="005139AC" w:rsidRDefault="00740261" w:rsidP="00C53071">
      <w:pPr>
        <w:pStyle w:val="ac"/>
        <w:spacing w:before="50" w:line="340" w:lineRule="exact"/>
        <w:ind w:left="0"/>
      </w:pPr>
      <w:r w:rsidRPr="005139AC">
        <w:t xml:space="preserve">10. Please give us your appraisal of the applicant </w:t>
      </w:r>
      <w:r w:rsidRPr="005139AC">
        <w:rPr>
          <w:noProof/>
        </w:rPr>
        <w:t>in terms of</w:t>
      </w:r>
      <w:r w:rsidRPr="005139AC">
        <w:t xml:space="preserve"> the qualities listed below. Rate the applicant in comparison with others applying for the proposed program whom you have known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61"/>
        <w:gridCol w:w="1196"/>
        <w:gridCol w:w="1126"/>
        <w:gridCol w:w="1141"/>
        <w:gridCol w:w="1082"/>
        <w:gridCol w:w="1119"/>
        <w:gridCol w:w="1120"/>
        <w:gridCol w:w="1191"/>
      </w:tblGrid>
      <w:tr w:rsidR="00740261" w:rsidRPr="005139AC" w:rsidTr="001C2EB7">
        <w:trPr>
          <w:trHeight w:val="930"/>
          <w:jc w:val="center"/>
        </w:trPr>
        <w:tc>
          <w:tcPr>
            <w:tcW w:w="192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Unusually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Outstanding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(Top 2%)</w:t>
            </w: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Superior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(Top 5%)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Excellent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(Top 15%)</w:t>
            </w: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Good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(Top Third)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Average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(Middle Third)</w:t>
            </w: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Poor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(Bottom Third)</w:t>
            </w: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No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 w:rsidRPr="005139AC">
              <w:rPr>
                <w:sz w:val="22"/>
              </w:rPr>
              <w:t>Information</w:t>
            </w:r>
          </w:p>
        </w:tc>
      </w:tr>
      <w:tr w:rsidR="00740261" w:rsidRPr="005139AC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Intellectual Ability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5139AC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Ability to Work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With others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5139AC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Ability in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Oral Expression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5139AC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Ability in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Written Expression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5139AC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Imagination And</w:t>
            </w:r>
          </w:p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 w:rsidRPr="005139AC">
              <w:rPr>
                <w:sz w:val="22"/>
              </w:rPr>
              <w:t>Probable Creativity</w:t>
            </w: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Pr="005139AC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</w:tbl>
    <w:p w:rsidR="00C53071" w:rsidRPr="005139AC" w:rsidRDefault="00C53071" w:rsidP="00D367C7">
      <w:pPr>
        <w:pStyle w:val="ac"/>
        <w:spacing w:before="50" w:line="340" w:lineRule="exact"/>
        <w:ind w:left="0"/>
      </w:pPr>
    </w:p>
    <w:p w:rsidR="0025318E" w:rsidRPr="005139AC" w:rsidRDefault="00740261" w:rsidP="00D367C7">
      <w:pPr>
        <w:pStyle w:val="ac"/>
        <w:spacing w:before="50" w:line="340" w:lineRule="exact"/>
        <w:ind w:left="0"/>
      </w:pPr>
      <w:r w:rsidRPr="005139AC">
        <w:t>11. Please comment on the rati</w:t>
      </w:r>
      <w:r w:rsidR="009C50DA" w:rsidRPr="005139AC">
        <w:t xml:space="preserve">ngs that you have assigned </w:t>
      </w:r>
      <w:r w:rsidR="009C50DA" w:rsidRPr="005139AC">
        <w:rPr>
          <w:noProof/>
        </w:rPr>
        <w:t>in</w:t>
      </w:r>
      <w:r w:rsidR="009C50DA" w:rsidRPr="005139AC">
        <w:t xml:space="preserve"> #10</w:t>
      </w:r>
      <w:r w:rsidRPr="005139AC">
        <w:t xml:space="preserve"> and make any additional statement about the applicant’s record, potential, or personal qualities which you believe would be helpful in considering the applicant’s application for the proposed degree program.</w:t>
      </w:r>
    </w:p>
    <w:p w:rsidR="00C53071" w:rsidRPr="005139AC" w:rsidRDefault="00C53071" w:rsidP="00D367C7">
      <w:pPr>
        <w:pStyle w:val="ac"/>
        <w:spacing w:before="50" w:line="340" w:lineRule="exact"/>
        <w:ind w:left="0"/>
      </w:pP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 xml:space="preserve">Recommender’s Signature </w:t>
      </w:r>
      <w:r w:rsidRPr="005139AC">
        <w:rPr>
          <w:u w:val="single"/>
        </w:rPr>
        <w:t xml:space="preserve">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>Recommender’s Name (Please print clearly)</w:t>
      </w:r>
      <w:r w:rsidRPr="005139AC">
        <w:rPr>
          <w:u w:val="single"/>
        </w:rPr>
        <w:t xml:space="preserve">                             </w:t>
      </w:r>
      <w:r w:rsidRPr="005139AC">
        <w:t>Date</w:t>
      </w:r>
      <w:r w:rsidRPr="005139AC">
        <w:rPr>
          <w:u w:val="single"/>
        </w:rPr>
        <w:t xml:space="preserve">                 </w:t>
      </w: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 xml:space="preserve">Position or Title: </w:t>
      </w:r>
      <w:r w:rsidRPr="005139AC">
        <w:rPr>
          <w:u w:val="single"/>
        </w:rPr>
        <w:t xml:space="preserve">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ind w:left="0"/>
      </w:pPr>
      <w:r w:rsidRPr="005139AC">
        <w:t xml:space="preserve">School or Firm: </w:t>
      </w:r>
      <w:r w:rsidRPr="005139AC">
        <w:rPr>
          <w:u w:val="single"/>
        </w:rPr>
        <w:t xml:space="preserve">                                                                        </w:t>
      </w:r>
    </w:p>
    <w:p w:rsidR="00740261" w:rsidRPr="005139AC" w:rsidRDefault="00740261" w:rsidP="00D367C7">
      <w:pPr>
        <w:pStyle w:val="ac"/>
        <w:spacing w:before="50" w:line="340" w:lineRule="exact"/>
        <w:ind w:left="0"/>
        <w:rPr>
          <w:u w:val="single"/>
        </w:rPr>
      </w:pPr>
      <w:r w:rsidRPr="005139AC">
        <w:t xml:space="preserve">Address: </w:t>
      </w:r>
      <w:r w:rsidRPr="005139AC">
        <w:rPr>
          <w:u w:val="single"/>
        </w:rPr>
        <w:t xml:space="preserve">                                                                             </w:t>
      </w:r>
    </w:p>
    <w:p w:rsidR="00740261" w:rsidRPr="005139AC" w:rsidRDefault="00C53071" w:rsidP="00C53071">
      <w:pPr>
        <w:pStyle w:val="ac"/>
        <w:spacing w:before="50" w:line="300" w:lineRule="exact"/>
        <w:ind w:left="0"/>
      </w:pPr>
      <w:r w:rsidRPr="005139AC">
        <w:t xml:space="preserve">        Number     Street      </w:t>
      </w:r>
      <w:r w:rsidR="00740261" w:rsidRPr="005139AC">
        <w:t xml:space="preserve">City     State   </w:t>
      </w:r>
      <w:r w:rsidRPr="005139AC">
        <w:t xml:space="preserve">   Zip </w:t>
      </w:r>
      <w:r w:rsidR="00740261" w:rsidRPr="005139AC">
        <w:t>Code</w:t>
      </w:r>
      <w:r w:rsidRPr="005139AC">
        <w:t xml:space="preserve">        </w:t>
      </w:r>
      <w:r w:rsidR="00740261" w:rsidRPr="005139AC">
        <w:t>Country</w:t>
      </w:r>
    </w:p>
    <w:p w:rsidR="00C53071" w:rsidRPr="005139AC" w:rsidRDefault="00C53071" w:rsidP="00D367C7">
      <w:pPr>
        <w:pStyle w:val="ac"/>
        <w:spacing w:before="50" w:line="260" w:lineRule="exact"/>
        <w:ind w:left="0"/>
        <w:rPr>
          <w:u w:val="thick"/>
        </w:rPr>
      </w:pPr>
    </w:p>
    <w:p w:rsidR="00740261" w:rsidRPr="005139AC" w:rsidRDefault="00740261" w:rsidP="00D367C7">
      <w:pPr>
        <w:pStyle w:val="ac"/>
        <w:spacing w:before="50" w:line="260" w:lineRule="exact"/>
        <w:ind w:left="0"/>
        <w:rPr>
          <w:u w:val="thick"/>
        </w:rPr>
      </w:pPr>
      <w:r w:rsidRPr="005139AC">
        <w:rPr>
          <w:u w:val="thick"/>
        </w:rPr>
        <w:t xml:space="preserve">                                                                                     </w:t>
      </w:r>
    </w:p>
    <w:p w:rsidR="00D062A7" w:rsidRPr="005139AC" w:rsidRDefault="00740261" w:rsidP="00C13C67">
      <w:pPr>
        <w:pStyle w:val="ac"/>
        <w:spacing w:before="50" w:line="300" w:lineRule="exact"/>
        <w:rPr>
          <w:sz w:val="22"/>
        </w:rPr>
      </w:pPr>
      <w:r w:rsidRPr="005139AC">
        <w:rPr>
          <w:b/>
        </w:rPr>
        <w:t>Please return this form by the application deadline sealed in an official envelope and signed across the back</w:t>
      </w:r>
      <w:r w:rsidR="006511F5" w:rsidRPr="005139AC">
        <w:rPr>
          <w:b/>
        </w:rPr>
        <w:t xml:space="preserve">. </w:t>
      </w:r>
      <w:r w:rsidR="00C13C67" w:rsidRPr="005139AC">
        <w:rPr>
          <w:b/>
          <w:noProof/>
        </w:rPr>
        <w:t>The l</w:t>
      </w:r>
      <w:r w:rsidR="006511F5" w:rsidRPr="005139AC">
        <w:rPr>
          <w:b/>
          <w:noProof/>
        </w:rPr>
        <w:t>etter</w:t>
      </w:r>
      <w:r w:rsidR="006511F5" w:rsidRPr="005139AC">
        <w:rPr>
          <w:b/>
        </w:rPr>
        <w:t xml:space="preserve"> </w:t>
      </w:r>
      <w:r w:rsidR="00C13C67" w:rsidRPr="005139AC">
        <w:rPr>
          <w:b/>
        </w:rPr>
        <w:t xml:space="preserve">should </w:t>
      </w:r>
      <w:r w:rsidR="00D062A7" w:rsidRPr="005139AC">
        <w:rPr>
          <w:b/>
        </w:rPr>
        <w:t xml:space="preserve">be enclosed and </w:t>
      </w:r>
      <w:r w:rsidR="005673A0" w:rsidRPr="005139AC">
        <w:rPr>
          <w:b/>
        </w:rPr>
        <w:t>submitted to the exchange program coordinator of the applicant’s university</w:t>
      </w:r>
      <w:r w:rsidR="00C13C67" w:rsidRPr="005139AC">
        <w:rPr>
          <w:b/>
        </w:rPr>
        <w:t xml:space="preserve">. </w:t>
      </w:r>
    </w:p>
    <w:p w:rsidR="00740261" w:rsidRPr="005139AC" w:rsidRDefault="00740261" w:rsidP="00D367C7">
      <w:pPr>
        <w:pStyle w:val="ac"/>
        <w:spacing w:before="50" w:line="300" w:lineRule="exact"/>
        <w:ind w:left="0"/>
        <w:rPr>
          <w:sz w:val="22"/>
        </w:rPr>
      </w:pPr>
    </w:p>
    <w:sectPr w:rsidR="00740261" w:rsidRPr="005139AC" w:rsidSect="001F17F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B3C" w:rsidRDefault="00AF1B3C" w:rsidP="00911D10">
      <w:r>
        <w:separator/>
      </w:r>
    </w:p>
  </w:endnote>
  <w:endnote w:type="continuationSeparator" w:id="0">
    <w:p w:rsidR="00AF1B3C" w:rsidRDefault="00AF1B3C" w:rsidP="0091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altName w:val="맑은고딕i."/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enguiat Bk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B3C" w:rsidRDefault="00AF1B3C" w:rsidP="00911D10">
      <w:r>
        <w:separator/>
      </w:r>
    </w:p>
  </w:footnote>
  <w:footnote w:type="continuationSeparator" w:id="0">
    <w:p w:rsidR="00AF1B3C" w:rsidRDefault="00AF1B3C" w:rsidP="0091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44799"/>
    <w:multiLevelType w:val="hybridMultilevel"/>
    <w:tmpl w:val="2AF42D82"/>
    <w:lvl w:ilvl="0" w:tplc="806E9380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89329B1"/>
    <w:multiLevelType w:val="multilevel"/>
    <w:tmpl w:val="6434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4B2876"/>
    <w:multiLevelType w:val="hybridMultilevel"/>
    <w:tmpl w:val="F7982ABE"/>
    <w:lvl w:ilvl="0" w:tplc="1D5CBD80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7410E318">
      <w:numFmt w:val="upperLetter"/>
      <w:isLgl/>
      <w:lvlText w:val="%2."/>
      <w:lvlJc w:val="left"/>
      <w:pPr>
        <w:tabs>
          <w:tab w:val="num" w:pos="1100"/>
        </w:tabs>
        <w:ind w:left="1100" w:hanging="360"/>
      </w:pPr>
      <w:rPr>
        <w:rFonts w:ascii="Times New Roman" w:eastAsia="Times New Roman" w:hAnsi="Times New Roman" w:cs="Times New Roman"/>
      </w:rPr>
    </w:lvl>
    <w:lvl w:ilvl="2" w:tplc="C3D8DE5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BF6ADA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6107A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8921E5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A2C0DD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0762B58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7E68ED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" w15:restartNumberingAfterBreak="0">
    <w:nsid w:val="29740A04"/>
    <w:multiLevelType w:val="hybridMultilevel"/>
    <w:tmpl w:val="1E4005C6"/>
    <w:lvl w:ilvl="0" w:tplc="DE0C3726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1428BC"/>
    <w:multiLevelType w:val="hybridMultilevel"/>
    <w:tmpl w:val="F710B888"/>
    <w:lvl w:ilvl="0" w:tplc="C3AAFF8A">
      <w:start w:val="3"/>
      <w:numFmt w:val="bullet"/>
      <w:lvlText w:val="-"/>
      <w:lvlJc w:val="left"/>
      <w:pPr>
        <w:ind w:left="112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4B28153A"/>
    <w:multiLevelType w:val="multilevel"/>
    <w:tmpl w:val="1FD6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87A10"/>
    <w:multiLevelType w:val="multilevel"/>
    <w:tmpl w:val="FA52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172B6A"/>
    <w:multiLevelType w:val="hybridMultilevel"/>
    <w:tmpl w:val="F6802BB8"/>
    <w:lvl w:ilvl="0" w:tplc="3E4C57D4">
      <w:start w:val="1"/>
      <w:numFmt w:val="decimal"/>
      <w:suff w:val="space"/>
      <w:lvlText w:val="%1."/>
      <w:lvlJc w:val="left"/>
      <w:pPr>
        <w:ind w:left="340" w:hanging="240"/>
      </w:pPr>
      <w:rPr>
        <w:rFonts w:cs="Times New Roman"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  <w:rPr>
        <w:rFonts w:cs="Times New Roman"/>
      </w:rPr>
    </w:lvl>
  </w:abstractNum>
  <w:abstractNum w:abstractNumId="8" w15:restartNumberingAfterBreak="0">
    <w:nsid w:val="58725AB1"/>
    <w:multiLevelType w:val="multilevel"/>
    <w:tmpl w:val="1976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40756"/>
    <w:multiLevelType w:val="hybridMultilevel"/>
    <w:tmpl w:val="EAAA4204"/>
    <w:lvl w:ilvl="0" w:tplc="E97CD786">
      <w:numFmt w:val="bullet"/>
      <w:lvlText w:val=""/>
      <w:lvlJc w:val="left"/>
      <w:pPr>
        <w:ind w:left="760" w:hanging="360"/>
      </w:pPr>
      <w:rPr>
        <w:rFonts w:ascii="Wingdings" w:eastAsia="굴림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sLAwNTWxNDQzMDVR0lEKTi0uzszPAykwqQUARRdANSwAAAA="/>
  </w:docVars>
  <w:rsids>
    <w:rsidRoot w:val="00BA340E"/>
    <w:rsid w:val="00021EEA"/>
    <w:rsid w:val="000253FE"/>
    <w:rsid w:val="00033F01"/>
    <w:rsid w:val="000543F0"/>
    <w:rsid w:val="000622A8"/>
    <w:rsid w:val="00063566"/>
    <w:rsid w:val="00074673"/>
    <w:rsid w:val="0009025B"/>
    <w:rsid w:val="00096642"/>
    <w:rsid w:val="000B0695"/>
    <w:rsid w:val="000C034A"/>
    <w:rsid w:val="000F6262"/>
    <w:rsid w:val="00101E90"/>
    <w:rsid w:val="0013007E"/>
    <w:rsid w:val="00133BE1"/>
    <w:rsid w:val="00137CE7"/>
    <w:rsid w:val="00162241"/>
    <w:rsid w:val="00174D87"/>
    <w:rsid w:val="00177FB8"/>
    <w:rsid w:val="00180B7D"/>
    <w:rsid w:val="00186429"/>
    <w:rsid w:val="001A4558"/>
    <w:rsid w:val="001B4D9D"/>
    <w:rsid w:val="001B6831"/>
    <w:rsid w:val="001C2EB7"/>
    <w:rsid w:val="001C7057"/>
    <w:rsid w:val="001D07B5"/>
    <w:rsid w:val="001D28D9"/>
    <w:rsid w:val="001E2400"/>
    <w:rsid w:val="001E3EDA"/>
    <w:rsid w:val="001F17F3"/>
    <w:rsid w:val="001F319C"/>
    <w:rsid w:val="001F7919"/>
    <w:rsid w:val="00215C14"/>
    <w:rsid w:val="002204F9"/>
    <w:rsid w:val="00223E7C"/>
    <w:rsid w:val="002240F9"/>
    <w:rsid w:val="0023719A"/>
    <w:rsid w:val="002377A2"/>
    <w:rsid w:val="002404C4"/>
    <w:rsid w:val="00241FEF"/>
    <w:rsid w:val="0025318E"/>
    <w:rsid w:val="0026379F"/>
    <w:rsid w:val="00265EC9"/>
    <w:rsid w:val="002854AF"/>
    <w:rsid w:val="00292A5F"/>
    <w:rsid w:val="0029631C"/>
    <w:rsid w:val="002B00C1"/>
    <w:rsid w:val="002B55E9"/>
    <w:rsid w:val="002C3C24"/>
    <w:rsid w:val="002D34A9"/>
    <w:rsid w:val="002E3207"/>
    <w:rsid w:val="002E6EE1"/>
    <w:rsid w:val="002F44AE"/>
    <w:rsid w:val="003129B3"/>
    <w:rsid w:val="00315295"/>
    <w:rsid w:val="00325C59"/>
    <w:rsid w:val="00331F72"/>
    <w:rsid w:val="0033689F"/>
    <w:rsid w:val="0033708E"/>
    <w:rsid w:val="003451B9"/>
    <w:rsid w:val="00345D27"/>
    <w:rsid w:val="00350C0D"/>
    <w:rsid w:val="00356BDE"/>
    <w:rsid w:val="00372A70"/>
    <w:rsid w:val="00393506"/>
    <w:rsid w:val="003A2DFD"/>
    <w:rsid w:val="003B06EF"/>
    <w:rsid w:val="003B21C1"/>
    <w:rsid w:val="003C15D9"/>
    <w:rsid w:val="003C4B6D"/>
    <w:rsid w:val="003E764E"/>
    <w:rsid w:val="004034A0"/>
    <w:rsid w:val="0040737B"/>
    <w:rsid w:val="0041528A"/>
    <w:rsid w:val="00430EA9"/>
    <w:rsid w:val="0043409E"/>
    <w:rsid w:val="004466E3"/>
    <w:rsid w:val="00470237"/>
    <w:rsid w:val="004730CF"/>
    <w:rsid w:val="0047350E"/>
    <w:rsid w:val="0048304C"/>
    <w:rsid w:val="00493448"/>
    <w:rsid w:val="00495EB8"/>
    <w:rsid w:val="0049708F"/>
    <w:rsid w:val="0049774F"/>
    <w:rsid w:val="004B108C"/>
    <w:rsid w:val="004B1713"/>
    <w:rsid w:val="004B425F"/>
    <w:rsid w:val="004E1E8B"/>
    <w:rsid w:val="00501801"/>
    <w:rsid w:val="005058CF"/>
    <w:rsid w:val="005139AC"/>
    <w:rsid w:val="00543BF8"/>
    <w:rsid w:val="0055254F"/>
    <w:rsid w:val="00556AF6"/>
    <w:rsid w:val="00556B5E"/>
    <w:rsid w:val="00561D74"/>
    <w:rsid w:val="00563089"/>
    <w:rsid w:val="005658FA"/>
    <w:rsid w:val="005673A0"/>
    <w:rsid w:val="0058549A"/>
    <w:rsid w:val="005B5939"/>
    <w:rsid w:val="005C48E5"/>
    <w:rsid w:val="005C654C"/>
    <w:rsid w:val="005D7CAE"/>
    <w:rsid w:val="006121D6"/>
    <w:rsid w:val="006511F5"/>
    <w:rsid w:val="006522D3"/>
    <w:rsid w:val="006836B6"/>
    <w:rsid w:val="00694B19"/>
    <w:rsid w:val="00696520"/>
    <w:rsid w:val="006D038C"/>
    <w:rsid w:val="006E2849"/>
    <w:rsid w:val="006F771B"/>
    <w:rsid w:val="00732950"/>
    <w:rsid w:val="00740261"/>
    <w:rsid w:val="00764196"/>
    <w:rsid w:val="007660FC"/>
    <w:rsid w:val="007822A4"/>
    <w:rsid w:val="00791EEA"/>
    <w:rsid w:val="007958C5"/>
    <w:rsid w:val="007C2579"/>
    <w:rsid w:val="007C7B93"/>
    <w:rsid w:val="007E58C2"/>
    <w:rsid w:val="00800507"/>
    <w:rsid w:val="00821F7B"/>
    <w:rsid w:val="008373E7"/>
    <w:rsid w:val="00842EA8"/>
    <w:rsid w:val="00850E1F"/>
    <w:rsid w:val="00854101"/>
    <w:rsid w:val="0088293D"/>
    <w:rsid w:val="008845E1"/>
    <w:rsid w:val="00884680"/>
    <w:rsid w:val="008B5A5D"/>
    <w:rsid w:val="008D1361"/>
    <w:rsid w:val="008D6FEB"/>
    <w:rsid w:val="008F77C8"/>
    <w:rsid w:val="00911D10"/>
    <w:rsid w:val="00913A12"/>
    <w:rsid w:val="0092485A"/>
    <w:rsid w:val="00933CF8"/>
    <w:rsid w:val="00940348"/>
    <w:rsid w:val="009644F7"/>
    <w:rsid w:val="00966E7B"/>
    <w:rsid w:val="00977AB5"/>
    <w:rsid w:val="009939D2"/>
    <w:rsid w:val="009C50DA"/>
    <w:rsid w:val="009C6077"/>
    <w:rsid w:val="009C7C81"/>
    <w:rsid w:val="009D5705"/>
    <w:rsid w:val="009D7C70"/>
    <w:rsid w:val="009E5F7C"/>
    <w:rsid w:val="009E717B"/>
    <w:rsid w:val="009F2CC0"/>
    <w:rsid w:val="00A14776"/>
    <w:rsid w:val="00A23949"/>
    <w:rsid w:val="00A40712"/>
    <w:rsid w:val="00A47CC9"/>
    <w:rsid w:val="00A723B6"/>
    <w:rsid w:val="00A728BC"/>
    <w:rsid w:val="00A97120"/>
    <w:rsid w:val="00AB3659"/>
    <w:rsid w:val="00AC0E64"/>
    <w:rsid w:val="00AF1B3C"/>
    <w:rsid w:val="00B32017"/>
    <w:rsid w:val="00B453DD"/>
    <w:rsid w:val="00B65D71"/>
    <w:rsid w:val="00B72B91"/>
    <w:rsid w:val="00BA340E"/>
    <w:rsid w:val="00BA6972"/>
    <w:rsid w:val="00BE3B64"/>
    <w:rsid w:val="00C02395"/>
    <w:rsid w:val="00C069D2"/>
    <w:rsid w:val="00C13C67"/>
    <w:rsid w:val="00C1532D"/>
    <w:rsid w:val="00C263F0"/>
    <w:rsid w:val="00C43AE3"/>
    <w:rsid w:val="00C4414F"/>
    <w:rsid w:val="00C441BF"/>
    <w:rsid w:val="00C53071"/>
    <w:rsid w:val="00C53392"/>
    <w:rsid w:val="00C57FBD"/>
    <w:rsid w:val="00C84C7C"/>
    <w:rsid w:val="00C9341C"/>
    <w:rsid w:val="00C94E92"/>
    <w:rsid w:val="00C955D9"/>
    <w:rsid w:val="00CA1112"/>
    <w:rsid w:val="00CA15E9"/>
    <w:rsid w:val="00CA1B07"/>
    <w:rsid w:val="00CA3EEA"/>
    <w:rsid w:val="00CD1C6A"/>
    <w:rsid w:val="00CE0E56"/>
    <w:rsid w:val="00CE4BF5"/>
    <w:rsid w:val="00CF4A78"/>
    <w:rsid w:val="00D062A7"/>
    <w:rsid w:val="00D33229"/>
    <w:rsid w:val="00D367C7"/>
    <w:rsid w:val="00D57AFD"/>
    <w:rsid w:val="00D71D55"/>
    <w:rsid w:val="00D85635"/>
    <w:rsid w:val="00D96A74"/>
    <w:rsid w:val="00D973EC"/>
    <w:rsid w:val="00DC4F08"/>
    <w:rsid w:val="00DD6D22"/>
    <w:rsid w:val="00DF0740"/>
    <w:rsid w:val="00DF0A17"/>
    <w:rsid w:val="00DF1CE3"/>
    <w:rsid w:val="00E47225"/>
    <w:rsid w:val="00E65633"/>
    <w:rsid w:val="00E75A82"/>
    <w:rsid w:val="00EA4BE7"/>
    <w:rsid w:val="00EC5E5C"/>
    <w:rsid w:val="00ED1329"/>
    <w:rsid w:val="00EE2655"/>
    <w:rsid w:val="00F31546"/>
    <w:rsid w:val="00F33A7F"/>
    <w:rsid w:val="00F66C63"/>
    <w:rsid w:val="00F75647"/>
    <w:rsid w:val="00F907DE"/>
    <w:rsid w:val="00F97171"/>
    <w:rsid w:val="00FB5DB2"/>
    <w:rsid w:val="00FE36B8"/>
    <w:rsid w:val="00FE6E5D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843F471-75C0-4D81-B8A0-073B6B221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29B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2">
    <w:name w:val="heading 2"/>
    <w:basedOn w:val="a"/>
    <w:next w:val="a"/>
    <w:link w:val="2Char"/>
    <w:uiPriority w:val="99"/>
    <w:qFormat/>
    <w:rsid w:val="00A23949"/>
    <w:pPr>
      <w:keepNext/>
      <w:outlineLvl w:val="1"/>
    </w:pPr>
  </w:style>
  <w:style w:type="paragraph" w:styleId="4">
    <w:name w:val="heading 4"/>
    <w:basedOn w:val="a"/>
    <w:link w:val="4Char"/>
    <w:uiPriority w:val="99"/>
    <w:qFormat/>
    <w:rsid w:val="00BA340E"/>
    <w:pPr>
      <w:widowControl/>
      <w:wordWrap/>
      <w:autoSpaceDE/>
      <w:autoSpaceDN/>
      <w:spacing w:before="404" w:after="108"/>
      <w:jc w:val="left"/>
      <w:outlineLvl w:val="3"/>
    </w:pPr>
    <w:rPr>
      <w:rFonts w:ascii="굴림" w:eastAsia="굴림" w:hAnsi="굴림" w:cs="굴림"/>
      <w:b/>
      <w:bCs/>
      <w:kern w:val="0"/>
      <w:sz w:val="22"/>
    </w:rPr>
  </w:style>
  <w:style w:type="paragraph" w:styleId="5">
    <w:name w:val="heading 5"/>
    <w:basedOn w:val="a"/>
    <w:link w:val="5Char"/>
    <w:uiPriority w:val="99"/>
    <w:qFormat/>
    <w:rsid w:val="00BA340E"/>
    <w:pPr>
      <w:widowControl/>
      <w:wordWrap/>
      <w:autoSpaceDE/>
      <w:autoSpaceDN/>
      <w:spacing w:before="269" w:after="40"/>
      <w:jc w:val="left"/>
      <w:outlineLvl w:val="4"/>
    </w:pPr>
    <w:rPr>
      <w:rFonts w:ascii="굴림" w:eastAsia="굴림" w:hAnsi="굴림" w:cs="굴림"/>
      <w:b/>
      <w:bCs/>
      <w:kern w:val="0"/>
      <w:sz w:val="19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9"/>
    <w:semiHidden/>
    <w:locked/>
    <w:rsid w:val="00A23949"/>
    <w:rPr>
      <w:rFonts w:ascii="맑은 고딕" w:eastAsia="맑은 고딕" w:hAnsi="맑은 고딕" w:cs="Times New Roman"/>
    </w:rPr>
  </w:style>
  <w:style w:type="character" w:customStyle="1" w:styleId="4Char">
    <w:name w:val="제목 4 Char"/>
    <w:basedOn w:val="a0"/>
    <w:link w:val="4"/>
    <w:uiPriority w:val="99"/>
    <w:locked/>
    <w:rsid w:val="00BA340E"/>
    <w:rPr>
      <w:rFonts w:ascii="굴림" w:eastAsia="굴림" w:hAnsi="굴림" w:cs="굴림"/>
      <w:b/>
      <w:bCs/>
      <w:kern w:val="0"/>
      <w:sz w:val="22"/>
    </w:rPr>
  </w:style>
  <w:style w:type="character" w:customStyle="1" w:styleId="5Char">
    <w:name w:val="제목 5 Char"/>
    <w:basedOn w:val="a0"/>
    <w:link w:val="5"/>
    <w:uiPriority w:val="99"/>
    <w:locked/>
    <w:rsid w:val="00BA340E"/>
    <w:rPr>
      <w:rFonts w:ascii="굴림" w:eastAsia="굴림" w:hAnsi="굴림" w:cs="굴림"/>
      <w:b/>
      <w:bCs/>
      <w:kern w:val="0"/>
      <w:sz w:val="19"/>
      <w:szCs w:val="19"/>
    </w:rPr>
  </w:style>
  <w:style w:type="character" w:styleId="a3">
    <w:name w:val="Hyperlink"/>
    <w:basedOn w:val="a0"/>
    <w:uiPriority w:val="99"/>
    <w:semiHidden/>
    <w:rsid w:val="00BA340E"/>
    <w:rPr>
      <w:rFonts w:cs="Times New Roman"/>
      <w:color w:val="555555"/>
      <w:u w:val="none"/>
      <w:effect w:val="none"/>
    </w:rPr>
  </w:style>
  <w:style w:type="character" w:styleId="a4">
    <w:name w:val="Strong"/>
    <w:basedOn w:val="a0"/>
    <w:uiPriority w:val="99"/>
    <w:qFormat/>
    <w:rsid w:val="00BA340E"/>
    <w:rPr>
      <w:rFonts w:cs="Times New Roman"/>
      <w:b/>
      <w:bCs/>
    </w:rPr>
  </w:style>
  <w:style w:type="paragraph" w:styleId="a5">
    <w:name w:val="Normal (Web)"/>
    <w:basedOn w:val="a"/>
    <w:uiPriority w:val="99"/>
    <w:semiHidden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indent">
    <w:name w:val="indent"/>
    <w:basedOn w:val="a"/>
    <w:uiPriority w:val="99"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Emphasis"/>
    <w:basedOn w:val="a0"/>
    <w:uiPriority w:val="99"/>
    <w:qFormat/>
    <w:rsid w:val="00BA340E"/>
    <w:rPr>
      <w:rFonts w:cs="Times New Roman"/>
      <w:i/>
      <w:iCs/>
    </w:rPr>
  </w:style>
  <w:style w:type="paragraph" w:styleId="a7">
    <w:name w:val="Balloon Text"/>
    <w:basedOn w:val="a"/>
    <w:link w:val="Char"/>
    <w:uiPriority w:val="99"/>
    <w:semiHidden/>
    <w:rsid w:val="00BA340E"/>
    <w:rPr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locked/>
    <w:rsid w:val="00BA340E"/>
    <w:rPr>
      <w:rFonts w:ascii="맑은 고딕" w:eastAsia="맑은 고딕" w:hAnsi="맑은 고딕" w:cs="Times New Roman"/>
      <w:sz w:val="18"/>
      <w:szCs w:val="18"/>
    </w:rPr>
  </w:style>
  <w:style w:type="paragraph" w:styleId="a8">
    <w:name w:val="header"/>
    <w:basedOn w:val="a"/>
    <w:link w:val="Char0"/>
    <w:uiPriority w:val="99"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semiHidden/>
    <w:locked/>
    <w:rsid w:val="00911D10"/>
    <w:rPr>
      <w:rFonts w:cs="Times New Roman"/>
    </w:rPr>
  </w:style>
  <w:style w:type="paragraph" w:styleId="a9">
    <w:name w:val="footer"/>
    <w:basedOn w:val="a"/>
    <w:link w:val="Char1"/>
    <w:uiPriority w:val="99"/>
    <w:semiHidden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semiHidden/>
    <w:locked/>
    <w:rsid w:val="00911D10"/>
    <w:rPr>
      <w:rFonts w:cs="Times New Roman"/>
    </w:rPr>
  </w:style>
  <w:style w:type="paragraph" w:styleId="aa">
    <w:name w:val="List Paragraph"/>
    <w:basedOn w:val="a"/>
    <w:uiPriority w:val="99"/>
    <w:qFormat/>
    <w:rsid w:val="00350C0D"/>
    <w:pPr>
      <w:ind w:leftChars="400" w:left="800"/>
    </w:pPr>
  </w:style>
  <w:style w:type="paragraph" w:styleId="ab">
    <w:name w:val="Title"/>
    <w:basedOn w:val="a"/>
    <w:link w:val="Char2"/>
    <w:qFormat/>
    <w:rsid w:val="00BA6972"/>
    <w:pPr>
      <w:spacing w:line="80" w:lineRule="atLeast"/>
      <w:jc w:val="center"/>
    </w:pPr>
    <w:rPr>
      <w:rFonts w:ascii="Benguiat Bk BT" w:eastAsia="바탕" w:hAnsi="Benguiat Bk BT"/>
      <w:sz w:val="32"/>
      <w:szCs w:val="24"/>
    </w:rPr>
  </w:style>
  <w:style w:type="character" w:customStyle="1" w:styleId="Char2">
    <w:name w:val="제목 Char"/>
    <w:basedOn w:val="a0"/>
    <w:link w:val="ab"/>
    <w:locked/>
    <w:rsid w:val="00BA6972"/>
    <w:rPr>
      <w:rFonts w:ascii="Benguiat Bk BT" w:eastAsia="바탕" w:hAnsi="Benguiat Bk BT" w:cs="Times New Roman"/>
      <w:sz w:val="24"/>
      <w:szCs w:val="24"/>
    </w:rPr>
  </w:style>
  <w:style w:type="paragraph" w:styleId="ac">
    <w:name w:val="Body Text Indent"/>
    <w:basedOn w:val="a"/>
    <w:link w:val="Char3"/>
    <w:uiPriority w:val="99"/>
    <w:rsid w:val="00BA6972"/>
    <w:pPr>
      <w:ind w:left="100"/>
    </w:pPr>
    <w:rPr>
      <w:rFonts w:ascii="Times New Roman" w:eastAsia="바탕" w:hAnsi="Times New Roman"/>
      <w:sz w:val="24"/>
      <w:szCs w:val="24"/>
    </w:rPr>
  </w:style>
  <w:style w:type="character" w:customStyle="1" w:styleId="Char3">
    <w:name w:val="본문 들여쓰기 Char"/>
    <w:basedOn w:val="a0"/>
    <w:link w:val="ac"/>
    <w:uiPriority w:val="99"/>
    <w:locked/>
    <w:rsid w:val="00BA6972"/>
    <w:rPr>
      <w:rFonts w:ascii="Times New Roman" w:eastAsia="바탕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4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28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1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10897">
                      <w:marLeft w:val="32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491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899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6478">
                      <w:blockQuote w:val="1"/>
                      <w:marLeft w:val="19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12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2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80605">
                              <w:marLeft w:val="0"/>
                              <w:marRight w:val="0"/>
                              <w:marTop w:val="33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3BCAE7-2E88-41DD-8159-53C87844F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77</Words>
  <Characters>3762</Characters>
  <Application>Microsoft Office Word</Application>
  <DocSecurity>0</DocSecurity>
  <Lines>198</Lines>
  <Paragraphs>18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cp:lastPrinted>2014-09-04T07:52:00Z</cp:lastPrinted>
  <dcterms:created xsi:type="dcterms:W3CDTF">2017-02-02T06:01:00Z</dcterms:created>
  <dcterms:modified xsi:type="dcterms:W3CDTF">2023-01-31T06:47:00Z</dcterms:modified>
</cp:coreProperties>
</file>